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3B50" w:rsidRPr="00953116" w:rsidRDefault="00143B50" w:rsidP="00953116">
      <w:pPr>
        <w:pStyle w:val="NoSpacing"/>
        <w:jc w:val="center"/>
        <w:rPr>
          <w:rFonts w:asciiTheme="majorHAnsi" w:hAnsiTheme="majorHAnsi"/>
          <w:b/>
          <w:i/>
          <w:sz w:val="32"/>
          <w:szCs w:val="32"/>
        </w:rPr>
      </w:pPr>
      <w:r w:rsidRPr="00953116">
        <w:rPr>
          <w:rFonts w:asciiTheme="majorHAnsi" w:hAnsiTheme="majorHAnsi"/>
          <w:b/>
          <w:i/>
          <w:sz w:val="32"/>
          <w:szCs w:val="32"/>
        </w:rPr>
        <w:t>SUNBUR</w:t>
      </w:r>
      <w:bookmarkStart w:id="0" w:name="_GoBack"/>
      <w:bookmarkEnd w:id="0"/>
      <w:r w:rsidRPr="00953116">
        <w:rPr>
          <w:rFonts w:asciiTheme="majorHAnsi" w:hAnsiTheme="majorHAnsi"/>
          <w:b/>
          <w:i/>
          <w:sz w:val="32"/>
          <w:szCs w:val="32"/>
        </w:rPr>
        <w:t>Y COLLEGE ACADEMIC SPORTS PROGRAM</w:t>
      </w:r>
      <w:r w:rsidR="00A842B6" w:rsidRPr="00953116">
        <w:rPr>
          <w:rFonts w:asciiTheme="majorHAnsi" w:hAnsiTheme="majorHAnsi"/>
          <w:b/>
          <w:i/>
          <w:sz w:val="32"/>
          <w:szCs w:val="32"/>
        </w:rPr>
        <w:t xml:space="preserve"> </w:t>
      </w:r>
      <w:r w:rsidRPr="00953116">
        <w:rPr>
          <w:rFonts w:asciiTheme="majorHAnsi" w:hAnsiTheme="majorHAnsi"/>
          <w:b/>
          <w:i/>
          <w:sz w:val="32"/>
          <w:szCs w:val="32"/>
        </w:rPr>
        <w:t>APPLICATION FORM</w:t>
      </w:r>
    </w:p>
    <w:p w:rsidR="002A0E54" w:rsidRPr="008126ED" w:rsidRDefault="002A0E54" w:rsidP="00143B50">
      <w:pPr>
        <w:tabs>
          <w:tab w:val="right" w:pos="1985"/>
          <w:tab w:val="left" w:pos="2268"/>
          <w:tab w:val="right" w:pos="9781"/>
        </w:tabs>
        <w:spacing w:before="60" w:after="12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LEASE FILL OUT ALL SECTIONS OF THIS FORM CAREFULLY.</w:t>
      </w:r>
    </w:p>
    <w:p w:rsidR="00A842B6" w:rsidRDefault="00A842B6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2A0E54" w:rsidRPr="00143B50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43B50">
        <w:rPr>
          <w:rFonts w:ascii="Times New Roman" w:hAnsi="Times New Roman" w:cs="Times New Roman"/>
          <w:bCs/>
          <w:sz w:val="20"/>
          <w:szCs w:val="20"/>
        </w:rPr>
        <w:t>NAME:</w:t>
      </w:r>
      <w:r w:rsidR="00F26EC6" w:rsidRPr="00143B5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43B50">
        <w:rPr>
          <w:rFonts w:ascii="Times New Roman" w:hAnsi="Times New Roman" w:cs="Times New Roman"/>
          <w:bCs/>
          <w:sz w:val="20"/>
          <w:szCs w:val="20"/>
        </w:rPr>
        <w:t>__________________________________________________________</w:t>
      </w:r>
    </w:p>
    <w:p w:rsidR="00A842B6" w:rsidRDefault="00A842B6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2A0E54" w:rsidRPr="00143B50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43B50">
        <w:rPr>
          <w:rFonts w:ascii="Times New Roman" w:hAnsi="Times New Roman" w:cs="Times New Roman"/>
          <w:bCs/>
          <w:sz w:val="20"/>
          <w:szCs w:val="20"/>
        </w:rPr>
        <w:t>FORM:</w:t>
      </w:r>
      <w:r w:rsidR="00F26EC6" w:rsidRPr="00143B5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842B6">
        <w:rPr>
          <w:rFonts w:ascii="Times New Roman" w:hAnsi="Times New Roman" w:cs="Times New Roman"/>
          <w:bCs/>
          <w:sz w:val="20"/>
          <w:szCs w:val="20"/>
        </w:rPr>
        <w:t xml:space="preserve">_________       </w:t>
      </w:r>
      <w:r w:rsidRPr="00143B50">
        <w:rPr>
          <w:rFonts w:ascii="Times New Roman" w:hAnsi="Times New Roman" w:cs="Times New Roman"/>
          <w:bCs/>
          <w:sz w:val="20"/>
          <w:szCs w:val="20"/>
        </w:rPr>
        <w:t>MOBILE PHONE:</w:t>
      </w:r>
      <w:r w:rsidR="00F26EC6" w:rsidRPr="00143B5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43B50">
        <w:rPr>
          <w:rFonts w:ascii="Times New Roman" w:hAnsi="Times New Roman" w:cs="Times New Roman"/>
          <w:bCs/>
          <w:sz w:val="20"/>
          <w:szCs w:val="20"/>
        </w:rPr>
        <w:t>___________________________________</w:t>
      </w: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4536"/>
      </w:tblGrid>
      <w:tr w:rsidR="002A0E54" w:rsidTr="00B02B66">
        <w:tc>
          <w:tcPr>
            <w:tcW w:w="4219" w:type="dxa"/>
          </w:tcPr>
          <w:p w:rsidR="002A0E54" w:rsidRPr="00482B33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Work </w:t>
            </w:r>
            <w:r w:rsidR="00C730DD">
              <w:rPr>
                <w:rFonts w:ascii="Times New Roman" w:hAnsi="Times New Roman" w:cs="Times New Roman"/>
                <w:bCs/>
                <w:sz w:val="20"/>
                <w:szCs w:val="20"/>
              </w:rPr>
              <w:t>Habits Rating (Latest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4536" w:type="dxa"/>
          </w:tcPr>
          <w:p w:rsidR="002A0E54" w:rsidRPr="00482B33" w:rsidRDefault="002A0E5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A0E54" w:rsidTr="00B02B66">
        <w:tc>
          <w:tcPr>
            <w:tcW w:w="4219" w:type="dxa"/>
          </w:tcPr>
          <w:p w:rsidR="002A0E54" w:rsidRPr="00057B2A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>English Exam Result</w:t>
            </w:r>
            <w:r w:rsidR="000A01A8"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latest result)</w:t>
            </w:r>
          </w:p>
        </w:tc>
        <w:tc>
          <w:tcPr>
            <w:tcW w:w="4536" w:type="dxa"/>
          </w:tcPr>
          <w:p w:rsidR="002A0E54" w:rsidRDefault="002A0E5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43B50" w:rsidTr="00B02B66">
        <w:tc>
          <w:tcPr>
            <w:tcW w:w="4219" w:type="dxa"/>
          </w:tcPr>
          <w:p w:rsidR="00143B50" w:rsidRPr="00057B2A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>Maths Exam Result</w:t>
            </w:r>
            <w:r w:rsidR="000A01A8"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latest result)</w:t>
            </w:r>
          </w:p>
        </w:tc>
        <w:tc>
          <w:tcPr>
            <w:tcW w:w="4536" w:type="dxa"/>
          </w:tcPr>
          <w:p w:rsidR="00143B50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43B50" w:rsidTr="00B02B66">
        <w:tc>
          <w:tcPr>
            <w:tcW w:w="4219" w:type="dxa"/>
          </w:tcPr>
          <w:p w:rsidR="00143B50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E AUSVELS LEVEL (Above, At, Below)</w:t>
            </w:r>
          </w:p>
        </w:tc>
        <w:tc>
          <w:tcPr>
            <w:tcW w:w="4536" w:type="dxa"/>
          </w:tcPr>
          <w:p w:rsidR="00143B50" w:rsidRDefault="00143B5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ED7B6D" w:rsidTr="00B02B66">
        <w:tc>
          <w:tcPr>
            <w:tcW w:w="4219" w:type="dxa"/>
          </w:tcPr>
          <w:p w:rsidR="00ED7B6D" w:rsidRDefault="00ED7B6D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verage Attendance(across all subjects)</w:t>
            </w:r>
          </w:p>
        </w:tc>
        <w:tc>
          <w:tcPr>
            <w:tcW w:w="4536" w:type="dxa"/>
          </w:tcPr>
          <w:p w:rsidR="00ED7B6D" w:rsidRDefault="00ED7B6D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A842B6" w:rsidRDefault="00A842B6" w:rsidP="00143B50">
      <w:pPr>
        <w:tabs>
          <w:tab w:val="right" w:pos="1985"/>
          <w:tab w:val="left" w:pos="2268"/>
          <w:tab w:val="right" w:pos="9781"/>
        </w:tabs>
        <w:spacing w:before="60" w:after="1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143B50" w:rsidRDefault="00170D5C" w:rsidP="00143B50">
      <w:pPr>
        <w:tabs>
          <w:tab w:val="right" w:pos="1985"/>
          <w:tab w:val="left" w:pos="2268"/>
          <w:tab w:val="right" w:pos="9781"/>
        </w:tabs>
        <w:spacing w:before="60" w:after="1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porting Particip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6"/>
        <w:gridCol w:w="1793"/>
        <w:gridCol w:w="2727"/>
        <w:gridCol w:w="2700"/>
      </w:tblGrid>
      <w:tr w:rsidR="00170D5C" w:rsidTr="00170D5C">
        <w:tc>
          <w:tcPr>
            <w:tcW w:w="1842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port</w:t>
            </w:r>
          </w:p>
        </w:tc>
        <w:tc>
          <w:tcPr>
            <w:tcW w:w="1841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lub</w:t>
            </w:r>
          </w:p>
        </w:tc>
        <w:tc>
          <w:tcPr>
            <w:tcW w:w="2783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evel of Participation</w:t>
            </w:r>
          </w:p>
        </w:tc>
        <w:tc>
          <w:tcPr>
            <w:tcW w:w="2776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wards</w:t>
            </w:r>
          </w:p>
        </w:tc>
      </w:tr>
      <w:tr w:rsidR="00170D5C" w:rsidTr="00170D5C">
        <w:tc>
          <w:tcPr>
            <w:tcW w:w="1842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842B6" w:rsidRDefault="00A842B6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1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83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76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70D5C" w:rsidTr="00170D5C">
        <w:tc>
          <w:tcPr>
            <w:tcW w:w="1842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A842B6" w:rsidRDefault="00A842B6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1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83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76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70D5C" w:rsidTr="00170D5C">
        <w:tc>
          <w:tcPr>
            <w:tcW w:w="1842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41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83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76" w:type="dxa"/>
          </w:tcPr>
          <w:p w:rsidR="00170D5C" w:rsidRDefault="00170D5C" w:rsidP="00143B50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:rsidR="00170D5C" w:rsidRDefault="00A842B6" w:rsidP="00A842B6">
      <w:pPr>
        <w:tabs>
          <w:tab w:val="right" w:pos="1985"/>
          <w:tab w:val="left" w:pos="2268"/>
          <w:tab w:val="right" w:pos="9781"/>
        </w:tabs>
        <w:spacing w:before="60" w:after="1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Leadership Ro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842B6" w:rsidRPr="00057B2A" w:rsidTr="00C730DD">
        <w:tc>
          <w:tcPr>
            <w:tcW w:w="9242" w:type="dxa"/>
          </w:tcPr>
          <w:p w:rsidR="00A842B6" w:rsidRPr="00057B2A" w:rsidRDefault="00A842B6" w:rsidP="00A842B6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>What leadership roles</w:t>
            </w:r>
            <w:r w:rsidR="000A01A8"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have you undertaken either in s</w:t>
            </w: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>port or other activities</w:t>
            </w:r>
            <w:r w:rsidR="000A01A8"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both within and outside of school)</w:t>
            </w: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? </w:t>
            </w:r>
          </w:p>
        </w:tc>
      </w:tr>
      <w:tr w:rsidR="00A842B6" w:rsidTr="00C730DD">
        <w:tc>
          <w:tcPr>
            <w:tcW w:w="9242" w:type="dxa"/>
          </w:tcPr>
          <w:p w:rsidR="00A842B6" w:rsidRDefault="00A842B6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842B6" w:rsidTr="00C730DD">
        <w:tc>
          <w:tcPr>
            <w:tcW w:w="9242" w:type="dxa"/>
          </w:tcPr>
          <w:p w:rsidR="00A842B6" w:rsidRDefault="00A842B6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D01AE7" w:rsidTr="00C730DD">
        <w:tc>
          <w:tcPr>
            <w:tcW w:w="9242" w:type="dxa"/>
          </w:tcPr>
          <w:p w:rsidR="00D01AE7" w:rsidRDefault="00D01AE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A842B6" w:rsidRPr="00A842B6" w:rsidRDefault="00A842B6" w:rsidP="00A842B6">
      <w:pPr>
        <w:tabs>
          <w:tab w:val="right" w:pos="1985"/>
          <w:tab w:val="left" w:pos="2268"/>
          <w:tab w:val="right" w:pos="9781"/>
        </w:tabs>
        <w:spacing w:before="60" w:after="1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842B6">
        <w:rPr>
          <w:rFonts w:ascii="Times New Roman" w:hAnsi="Times New Roman" w:cs="Times New Roman"/>
          <w:b/>
          <w:bCs/>
          <w:sz w:val="24"/>
          <w:szCs w:val="24"/>
          <w:u w:val="single"/>
        </w:rPr>
        <w:t>Career Aspi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70D5C" w:rsidTr="00C730DD">
        <w:tc>
          <w:tcPr>
            <w:tcW w:w="9242" w:type="dxa"/>
          </w:tcPr>
          <w:p w:rsidR="00170D5C" w:rsidRPr="00057B2A" w:rsidRDefault="000A01A8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>What are your career aspirations? If  University,</w:t>
            </w:r>
            <w:r w:rsidR="00170D5C" w:rsidRPr="00057B2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what kind of course/career are you considering?</w:t>
            </w:r>
          </w:p>
          <w:p w:rsidR="00170D5C" w:rsidRPr="00057B2A" w:rsidRDefault="00170D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70D5C" w:rsidTr="00C730DD">
        <w:tc>
          <w:tcPr>
            <w:tcW w:w="9242" w:type="dxa"/>
          </w:tcPr>
          <w:p w:rsidR="00170D5C" w:rsidRDefault="00170D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170D5C" w:rsidTr="00C730DD">
        <w:tc>
          <w:tcPr>
            <w:tcW w:w="9242" w:type="dxa"/>
          </w:tcPr>
          <w:p w:rsidR="00170D5C" w:rsidRDefault="00170D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D01AE7" w:rsidTr="00C730DD">
        <w:tc>
          <w:tcPr>
            <w:tcW w:w="9242" w:type="dxa"/>
          </w:tcPr>
          <w:p w:rsidR="00D01AE7" w:rsidRDefault="00D01AE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2A0E54" w:rsidRPr="00E45F6C" w:rsidRDefault="00D01AE7" w:rsidP="00E45F6C">
      <w:pPr>
        <w:tabs>
          <w:tab w:val="right" w:pos="1985"/>
          <w:tab w:val="left" w:pos="2268"/>
          <w:tab w:val="right" w:pos="9781"/>
        </w:tabs>
        <w:spacing w:before="60" w:after="12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</w:t>
      </w:r>
      <w:r w:rsidR="002A0E54" w:rsidRPr="00E45F6C">
        <w:rPr>
          <w:rFonts w:ascii="Times New Roman" w:hAnsi="Times New Roman" w:cs="Times New Roman"/>
          <w:b/>
          <w:bCs/>
          <w:sz w:val="28"/>
          <w:szCs w:val="28"/>
          <w:u w:val="single"/>
        </w:rPr>
        <w:t>ELF ASSESSMENT SHEE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83"/>
        <w:gridCol w:w="1227"/>
        <w:gridCol w:w="1418"/>
        <w:gridCol w:w="1417"/>
        <w:gridCol w:w="1276"/>
        <w:gridCol w:w="1621"/>
      </w:tblGrid>
      <w:tr w:rsidR="00546B4F" w:rsidTr="00546B4F">
        <w:tc>
          <w:tcPr>
            <w:tcW w:w="2283" w:type="dxa"/>
          </w:tcPr>
          <w:p w:rsidR="00546B4F" w:rsidRPr="00475BE8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75BE8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RSISTENCE AND PERSEVERING</w:t>
            </w:r>
          </w:p>
        </w:tc>
        <w:tc>
          <w:tcPr>
            <w:tcW w:w="1227" w:type="dxa"/>
          </w:tcPr>
          <w:p w:rsidR="00546B4F" w:rsidRPr="00475BE8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ways</w:t>
            </w:r>
          </w:p>
        </w:tc>
        <w:tc>
          <w:tcPr>
            <w:tcW w:w="1418" w:type="dxa"/>
          </w:tcPr>
          <w:p w:rsidR="00546B4F" w:rsidRPr="00475BE8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sually</w:t>
            </w:r>
          </w:p>
        </w:tc>
        <w:tc>
          <w:tcPr>
            <w:tcW w:w="1417" w:type="dxa"/>
          </w:tcPr>
          <w:p w:rsidR="00546B4F" w:rsidRPr="00475BE8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times</w:t>
            </w:r>
          </w:p>
        </w:tc>
        <w:tc>
          <w:tcPr>
            <w:tcW w:w="1276" w:type="dxa"/>
          </w:tcPr>
          <w:p w:rsidR="00546B4F" w:rsidRPr="00475BE8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rely</w:t>
            </w:r>
          </w:p>
        </w:tc>
        <w:tc>
          <w:tcPr>
            <w:tcW w:w="1621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ever</w:t>
            </w:r>
          </w:p>
        </w:tc>
      </w:tr>
      <w:tr w:rsidR="00546B4F" w:rsidTr="00546B4F">
        <w:tc>
          <w:tcPr>
            <w:tcW w:w="2283" w:type="dxa"/>
          </w:tcPr>
          <w:p w:rsidR="00546B4F" w:rsidRDefault="00546B4F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75BE8">
              <w:rPr>
                <w:rFonts w:ascii="Times New Roman" w:hAnsi="Times New Roman" w:cs="Times New Roman"/>
                <w:sz w:val="16"/>
                <w:szCs w:val="16"/>
              </w:rPr>
              <w:t>I work at an assignment/project until</w:t>
            </w:r>
            <w:r w:rsidR="00170D5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75BE8">
              <w:rPr>
                <w:rFonts w:ascii="Times New Roman" w:hAnsi="Times New Roman" w:cs="Times New Roman"/>
                <w:sz w:val="16"/>
                <w:szCs w:val="16"/>
              </w:rPr>
              <w:t>it is finished.</w:t>
            </w:r>
          </w:p>
        </w:tc>
        <w:tc>
          <w:tcPr>
            <w:tcW w:w="1227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546B4F">
        <w:tc>
          <w:tcPr>
            <w:tcW w:w="2283" w:type="dxa"/>
          </w:tcPr>
          <w:p w:rsidR="00546B4F" w:rsidRPr="00E45F6C" w:rsidRDefault="00546B4F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I am not easily distracted by those around me.</w:t>
            </w:r>
          </w:p>
        </w:tc>
        <w:tc>
          <w:tcPr>
            <w:tcW w:w="1227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621" w:type="dxa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546B4F">
        <w:tc>
          <w:tcPr>
            <w:tcW w:w="2283" w:type="dxa"/>
            <w:tcBorders>
              <w:bottom w:val="single" w:sz="4" w:space="0" w:color="000000" w:themeColor="text1"/>
            </w:tcBorders>
          </w:tcPr>
          <w:p w:rsidR="00546B4F" w:rsidRDefault="00546B4F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sz w:val="16"/>
                <w:szCs w:val="16"/>
              </w:rPr>
              <w:t>If something isn’t working, I don’t just</w:t>
            </w:r>
            <w:r w:rsidR="00170D5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C1ABA">
              <w:rPr>
                <w:rFonts w:ascii="Times New Roman" w:hAnsi="Times New Roman" w:cs="Times New Roman"/>
                <w:sz w:val="16"/>
                <w:szCs w:val="16"/>
              </w:rPr>
              <w:t>give up, I think of different ways of</w:t>
            </w:r>
            <w:r w:rsidR="00170D5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4C1ABA">
              <w:rPr>
                <w:rFonts w:ascii="Times New Roman" w:hAnsi="Times New Roman" w:cs="Times New Roman"/>
                <w:sz w:val="16"/>
                <w:szCs w:val="16"/>
              </w:rPr>
              <w:t>solving the problem.</w:t>
            </w:r>
          </w:p>
        </w:tc>
        <w:tc>
          <w:tcPr>
            <w:tcW w:w="1227" w:type="dxa"/>
            <w:tcBorders>
              <w:bottom w:val="single" w:sz="4" w:space="0" w:color="000000" w:themeColor="text1"/>
            </w:tcBorders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000000" w:themeColor="text1"/>
            </w:tcBorders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000000" w:themeColor="text1"/>
            </w:tcBorders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single" w:sz="4" w:space="0" w:color="000000" w:themeColor="text1"/>
            </w:tcBorders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621" w:type="dxa"/>
            <w:tcBorders>
              <w:bottom w:val="single" w:sz="4" w:space="0" w:color="000000" w:themeColor="text1"/>
            </w:tcBorders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C730DD">
        <w:tc>
          <w:tcPr>
            <w:tcW w:w="9242" w:type="dxa"/>
            <w:gridSpan w:val="6"/>
          </w:tcPr>
          <w:p w:rsidR="00AD7E7F" w:rsidRDefault="00AD7E7F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ive one example related  where you have demonstrated this quality in sport or through school:</w:t>
            </w:r>
          </w:p>
          <w:p w:rsidR="00546B4F" w:rsidRDefault="00546B4F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C730DD">
        <w:tc>
          <w:tcPr>
            <w:tcW w:w="9242" w:type="dxa"/>
            <w:gridSpan w:val="6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C730DD">
        <w:tc>
          <w:tcPr>
            <w:tcW w:w="9242" w:type="dxa"/>
            <w:gridSpan w:val="6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546B4F" w:rsidTr="00C730DD">
        <w:tc>
          <w:tcPr>
            <w:tcW w:w="9242" w:type="dxa"/>
            <w:gridSpan w:val="6"/>
          </w:tcPr>
          <w:p w:rsidR="00546B4F" w:rsidRDefault="00546B4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1269"/>
        <w:gridCol w:w="1293"/>
        <w:gridCol w:w="1419"/>
        <w:gridCol w:w="1294"/>
        <w:gridCol w:w="1192"/>
      </w:tblGrid>
      <w:tr w:rsidR="00932785" w:rsidRPr="00475BE8" w:rsidTr="00C730DD">
        <w:tc>
          <w:tcPr>
            <w:tcW w:w="2618" w:type="dxa"/>
          </w:tcPr>
          <w:p w:rsidR="00932785" w:rsidRPr="00475BE8" w:rsidRDefault="00A842B6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EADERSHIP</w:t>
            </w:r>
          </w:p>
        </w:tc>
        <w:tc>
          <w:tcPr>
            <w:tcW w:w="1300" w:type="dxa"/>
          </w:tcPr>
          <w:p w:rsidR="00932785" w:rsidRPr="00475BE8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ways</w:t>
            </w:r>
          </w:p>
        </w:tc>
        <w:tc>
          <w:tcPr>
            <w:tcW w:w="1324" w:type="dxa"/>
          </w:tcPr>
          <w:p w:rsidR="00932785" w:rsidRPr="00475BE8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sually</w:t>
            </w:r>
          </w:p>
        </w:tc>
        <w:tc>
          <w:tcPr>
            <w:tcW w:w="1448" w:type="dxa"/>
          </w:tcPr>
          <w:p w:rsidR="00932785" w:rsidRPr="00475BE8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time</w:t>
            </w:r>
          </w:p>
        </w:tc>
        <w:tc>
          <w:tcPr>
            <w:tcW w:w="1328" w:type="dxa"/>
          </w:tcPr>
          <w:p w:rsidR="00932785" w:rsidRPr="00475BE8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rely</w:t>
            </w:r>
          </w:p>
        </w:tc>
        <w:tc>
          <w:tcPr>
            <w:tcW w:w="1224" w:type="dxa"/>
          </w:tcPr>
          <w:p w:rsidR="00932785" w:rsidRPr="00475BE8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ever</w:t>
            </w:r>
          </w:p>
        </w:tc>
      </w:tr>
      <w:tr w:rsidR="00932785" w:rsidTr="00C730DD">
        <w:tc>
          <w:tcPr>
            <w:tcW w:w="2618" w:type="dxa"/>
          </w:tcPr>
          <w:p w:rsidR="00932785" w:rsidRDefault="00A842B6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 am able to communicate purposefully to achieve common goals.</w:t>
            </w:r>
          </w:p>
        </w:tc>
        <w:tc>
          <w:tcPr>
            <w:tcW w:w="1300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8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8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24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932785" w:rsidTr="00C730DD">
        <w:tc>
          <w:tcPr>
            <w:tcW w:w="2618" w:type="dxa"/>
          </w:tcPr>
          <w:p w:rsidR="00932785" w:rsidRDefault="00A842B6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 am able to encourage others to achieve their best.</w:t>
            </w:r>
          </w:p>
        </w:tc>
        <w:tc>
          <w:tcPr>
            <w:tcW w:w="1300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8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8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24" w:type="dxa"/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932785" w:rsidTr="00C730DD">
        <w:tc>
          <w:tcPr>
            <w:tcW w:w="2618" w:type="dxa"/>
            <w:tcBorders>
              <w:bottom w:val="single" w:sz="4" w:space="0" w:color="000000" w:themeColor="text1"/>
            </w:tcBorders>
          </w:tcPr>
          <w:p w:rsidR="00932785" w:rsidRPr="00AD7E7F" w:rsidRDefault="00A842B6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842B6">
              <w:rPr>
                <w:rFonts w:ascii="Times New Roman" w:hAnsi="Times New Roman" w:cs="Times New Roman"/>
                <w:bCs/>
                <w:sz w:val="20"/>
                <w:szCs w:val="20"/>
              </w:rPr>
              <w:t>I enjoy taking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 </w:t>
            </w:r>
            <w:r w:rsidR="00AD7E7F">
              <w:rPr>
                <w:rFonts w:ascii="Times New Roman" w:hAnsi="Times New Roman" w:cs="Times New Roman"/>
                <w:bCs/>
                <w:sz w:val="20"/>
                <w:szCs w:val="20"/>
              </w:rPr>
              <w:t>responsibility for getting a task done</w:t>
            </w:r>
          </w:p>
        </w:tc>
        <w:tc>
          <w:tcPr>
            <w:tcW w:w="1300" w:type="dxa"/>
            <w:tcBorders>
              <w:bottom w:val="single" w:sz="4" w:space="0" w:color="000000" w:themeColor="text1"/>
            </w:tcBorders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4" w:type="dxa"/>
            <w:tcBorders>
              <w:bottom w:val="single" w:sz="4" w:space="0" w:color="000000" w:themeColor="text1"/>
            </w:tcBorders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8" w:type="dxa"/>
            <w:tcBorders>
              <w:bottom w:val="single" w:sz="4" w:space="0" w:color="000000" w:themeColor="text1"/>
            </w:tcBorders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28" w:type="dxa"/>
            <w:tcBorders>
              <w:bottom w:val="single" w:sz="4" w:space="0" w:color="000000" w:themeColor="text1"/>
            </w:tcBorders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24" w:type="dxa"/>
            <w:tcBorders>
              <w:bottom w:val="single" w:sz="4" w:space="0" w:color="000000" w:themeColor="text1"/>
            </w:tcBorders>
          </w:tcPr>
          <w:p w:rsidR="00932785" w:rsidRDefault="00932785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22AD0" w:rsidTr="00C730DD">
        <w:tc>
          <w:tcPr>
            <w:tcW w:w="9242" w:type="dxa"/>
            <w:gridSpan w:val="6"/>
          </w:tcPr>
          <w:p w:rsidR="00422AD0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ive on</w:t>
            </w:r>
            <w:r w:rsidR="00A842B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 example related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where you have demonstrated this quality</w:t>
            </w:r>
            <w:r w:rsidR="00A842B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n sport or through schoo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</w:p>
          <w:p w:rsidR="00422AD0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22AD0" w:rsidTr="00C730DD">
        <w:tc>
          <w:tcPr>
            <w:tcW w:w="9242" w:type="dxa"/>
            <w:gridSpan w:val="6"/>
          </w:tcPr>
          <w:p w:rsidR="00422AD0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22AD0" w:rsidTr="00C730DD">
        <w:tc>
          <w:tcPr>
            <w:tcW w:w="9242" w:type="dxa"/>
            <w:gridSpan w:val="6"/>
          </w:tcPr>
          <w:p w:rsidR="00422AD0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22AD0" w:rsidTr="00C730DD">
        <w:tc>
          <w:tcPr>
            <w:tcW w:w="9242" w:type="dxa"/>
            <w:gridSpan w:val="6"/>
          </w:tcPr>
          <w:p w:rsidR="00422AD0" w:rsidRDefault="00422AD0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932785" w:rsidRDefault="00932785" w:rsidP="00932785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3"/>
        <w:gridCol w:w="1261"/>
        <w:gridCol w:w="1285"/>
        <w:gridCol w:w="1419"/>
        <w:gridCol w:w="1287"/>
        <w:gridCol w:w="1181"/>
      </w:tblGrid>
      <w:tr w:rsidR="002376F4" w:rsidRPr="00475BE8" w:rsidTr="002376F4">
        <w:tc>
          <w:tcPr>
            <w:tcW w:w="2670" w:type="dxa"/>
          </w:tcPr>
          <w:p w:rsidR="002376F4" w:rsidRPr="00475BE8" w:rsidRDefault="00A842B6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ROUPS</w:t>
            </w:r>
          </w:p>
        </w:tc>
        <w:tc>
          <w:tcPr>
            <w:tcW w:w="1289" w:type="dxa"/>
          </w:tcPr>
          <w:p w:rsidR="002376F4" w:rsidRPr="00475BE8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ways</w:t>
            </w:r>
          </w:p>
        </w:tc>
        <w:tc>
          <w:tcPr>
            <w:tcW w:w="1313" w:type="dxa"/>
          </w:tcPr>
          <w:p w:rsidR="002376F4" w:rsidRPr="00475BE8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sually</w:t>
            </w:r>
          </w:p>
        </w:tc>
        <w:tc>
          <w:tcPr>
            <w:tcW w:w="1443" w:type="dxa"/>
          </w:tcPr>
          <w:p w:rsidR="002376F4" w:rsidRPr="00475BE8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times</w:t>
            </w:r>
          </w:p>
        </w:tc>
        <w:tc>
          <w:tcPr>
            <w:tcW w:w="1318" w:type="dxa"/>
          </w:tcPr>
          <w:p w:rsidR="002376F4" w:rsidRPr="00475BE8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rely</w:t>
            </w:r>
          </w:p>
        </w:tc>
        <w:tc>
          <w:tcPr>
            <w:tcW w:w="1209" w:type="dxa"/>
          </w:tcPr>
          <w:p w:rsidR="002376F4" w:rsidRPr="00475BE8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ever</w:t>
            </w:r>
          </w:p>
        </w:tc>
      </w:tr>
      <w:tr w:rsidR="002376F4" w:rsidTr="002376F4">
        <w:tc>
          <w:tcPr>
            <w:tcW w:w="2670" w:type="dxa"/>
          </w:tcPr>
          <w:p w:rsidR="002376F4" w:rsidRPr="004C1ABA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hen working in groups, I help with</w:t>
            </w:r>
          </w:p>
          <w:p w:rsidR="002376F4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asks the group needs to perform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and don’t mind a leadership role.</w:t>
            </w:r>
          </w:p>
        </w:tc>
        <w:tc>
          <w:tcPr>
            <w:tcW w:w="1289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3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3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8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09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376F4" w:rsidTr="002376F4">
        <w:tc>
          <w:tcPr>
            <w:tcW w:w="2670" w:type="dxa"/>
          </w:tcPr>
          <w:p w:rsidR="002376F4" w:rsidRPr="004C1ABA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listen to others when working in</w:t>
            </w:r>
          </w:p>
          <w:p w:rsidR="002376F4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roups.</w:t>
            </w:r>
          </w:p>
        </w:tc>
        <w:tc>
          <w:tcPr>
            <w:tcW w:w="1289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3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3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8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09" w:type="dxa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376F4" w:rsidTr="002376F4">
        <w:tc>
          <w:tcPr>
            <w:tcW w:w="2670" w:type="dxa"/>
            <w:tcBorders>
              <w:bottom w:val="single" w:sz="4" w:space="0" w:color="000000" w:themeColor="text1"/>
            </w:tcBorders>
          </w:tcPr>
          <w:p w:rsidR="002376F4" w:rsidRPr="004C1ABA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accept that when working in groups</w:t>
            </w:r>
          </w:p>
          <w:p w:rsidR="002376F4" w:rsidRPr="004C1ABA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thers may not always agree with</w:t>
            </w:r>
          </w:p>
          <w:p w:rsidR="002376F4" w:rsidRDefault="002376F4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hat I have to say.</w:t>
            </w:r>
          </w:p>
        </w:tc>
        <w:tc>
          <w:tcPr>
            <w:tcW w:w="1289" w:type="dxa"/>
            <w:tcBorders>
              <w:bottom w:val="single" w:sz="4" w:space="0" w:color="000000" w:themeColor="text1"/>
            </w:tcBorders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3" w:type="dxa"/>
            <w:tcBorders>
              <w:bottom w:val="single" w:sz="4" w:space="0" w:color="000000" w:themeColor="text1"/>
            </w:tcBorders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43" w:type="dxa"/>
            <w:tcBorders>
              <w:bottom w:val="single" w:sz="4" w:space="0" w:color="000000" w:themeColor="text1"/>
            </w:tcBorders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bottom w:val="single" w:sz="4" w:space="0" w:color="000000" w:themeColor="text1"/>
            </w:tcBorders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09" w:type="dxa"/>
            <w:tcBorders>
              <w:bottom w:val="single" w:sz="4" w:space="0" w:color="000000" w:themeColor="text1"/>
            </w:tcBorders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376F4" w:rsidTr="00C730DD">
        <w:tc>
          <w:tcPr>
            <w:tcW w:w="9242" w:type="dxa"/>
            <w:gridSpan w:val="6"/>
          </w:tcPr>
          <w:p w:rsidR="00AD7E7F" w:rsidRDefault="00AD7E7F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ive one example related  where you have demonstrated this quality in sport or through school:</w:t>
            </w:r>
          </w:p>
          <w:p w:rsidR="002376F4" w:rsidRDefault="002376F4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376F4" w:rsidTr="00C730DD">
        <w:tc>
          <w:tcPr>
            <w:tcW w:w="9242" w:type="dxa"/>
            <w:gridSpan w:val="6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2376F4" w:rsidTr="00C730DD">
        <w:tc>
          <w:tcPr>
            <w:tcW w:w="9242" w:type="dxa"/>
            <w:gridSpan w:val="6"/>
          </w:tcPr>
          <w:p w:rsidR="002376F4" w:rsidRDefault="002376F4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D7E7F" w:rsidTr="00C730DD">
        <w:tc>
          <w:tcPr>
            <w:tcW w:w="9242" w:type="dxa"/>
            <w:gridSpan w:val="6"/>
          </w:tcPr>
          <w:p w:rsidR="00AD7E7F" w:rsidRDefault="00AD7E7F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1"/>
        <w:gridCol w:w="1294"/>
        <w:gridCol w:w="1316"/>
        <w:gridCol w:w="1434"/>
        <w:gridCol w:w="1317"/>
        <w:gridCol w:w="1224"/>
      </w:tblGrid>
      <w:tr w:rsidR="00AA705C" w:rsidRPr="00475BE8" w:rsidTr="00AA705C">
        <w:tc>
          <w:tcPr>
            <w:tcW w:w="2503" w:type="dxa"/>
          </w:tcPr>
          <w:p w:rsidR="00AA705C" w:rsidRPr="002F25FE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FELONG LEARNING</w:t>
            </w:r>
          </w:p>
        </w:tc>
        <w:tc>
          <w:tcPr>
            <w:tcW w:w="1325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ways</w:t>
            </w:r>
          </w:p>
        </w:tc>
        <w:tc>
          <w:tcPr>
            <w:tcW w:w="1347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sually</w:t>
            </w:r>
          </w:p>
        </w:tc>
        <w:tc>
          <w:tcPr>
            <w:tcW w:w="1460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times</w:t>
            </w:r>
          </w:p>
        </w:tc>
        <w:tc>
          <w:tcPr>
            <w:tcW w:w="1351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rely</w:t>
            </w:r>
          </w:p>
        </w:tc>
        <w:tc>
          <w:tcPr>
            <w:tcW w:w="1256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ever</w:t>
            </w:r>
          </w:p>
        </w:tc>
      </w:tr>
      <w:tr w:rsidR="00AA705C" w:rsidTr="00AA705C">
        <w:tc>
          <w:tcPr>
            <w:tcW w:w="2503" w:type="dxa"/>
          </w:tcPr>
          <w:p w:rsidR="00AA705C" w:rsidRDefault="00AA705C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earning is very important to me.</w:t>
            </w:r>
          </w:p>
        </w:tc>
        <w:tc>
          <w:tcPr>
            <w:tcW w:w="1325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7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60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1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6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AA705C">
        <w:tc>
          <w:tcPr>
            <w:tcW w:w="2503" w:type="dxa"/>
          </w:tcPr>
          <w:p w:rsidR="00AA705C" w:rsidRDefault="00AA705C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am always looking to improve myself</w:t>
            </w:r>
            <w:r w:rsidR="00170D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d the learning that I am doing.</w:t>
            </w:r>
          </w:p>
        </w:tc>
        <w:tc>
          <w:tcPr>
            <w:tcW w:w="1325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7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60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1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6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AA705C">
        <w:tc>
          <w:tcPr>
            <w:tcW w:w="2503" w:type="dxa"/>
            <w:tcBorders>
              <w:bottom w:val="single" w:sz="4" w:space="0" w:color="000000" w:themeColor="text1"/>
            </w:tcBorders>
          </w:tcPr>
          <w:p w:rsidR="00AA705C" w:rsidRDefault="00AA705C" w:rsidP="00170D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 see learning as an ongoing challenge</w:t>
            </w:r>
            <w:r w:rsidR="00170D5C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4C1ABA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hroughout my life.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 I am not afraid to seek assistance with my learning.</w:t>
            </w:r>
          </w:p>
        </w:tc>
        <w:tc>
          <w:tcPr>
            <w:tcW w:w="1325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7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60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51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6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C730DD">
        <w:tc>
          <w:tcPr>
            <w:tcW w:w="9242" w:type="dxa"/>
            <w:gridSpan w:val="6"/>
          </w:tcPr>
          <w:p w:rsidR="00AD7E7F" w:rsidRDefault="00AD7E7F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ive one example related  where you have demonstrated this quality in sport or through school:</w:t>
            </w:r>
          </w:p>
          <w:p w:rsidR="00AA705C" w:rsidRDefault="00AA705C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C730DD">
        <w:tc>
          <w:tcPr>
            <w:tcW w:w="9242" w:type="dxa"/>
            <w:gridSpan w:val="6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C730DD">
        <w:tc>
          <w:tcPr>
            <w:tcW w:w="9242" w:type="dxa"/>
            <w:gridSpan w:val="6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C730DD">
        <w:tc>
          <w:tcPr>
            <w:tcW w:w="9242" w:type="dxa"/>
            <w:gridSpan w:val="6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2"/>
        <w:gridCol w:w="1292"/>
        <w:gridCol w:w="1313"/>
        <w:gridCol w:w="1433"/>
        <w:gridCol w:w="1315"/>
        <w:gridCol w:w="1221"/>
      </w:tblGrid>
      <w:tr w:rsidR="00AA705C" w:rsidRPr="00475BE8" w:rsidTr="00AA705C">
        <w:tc>
          <w:tcPr>
            <w:tcW w:w="2513" w:type="dxa"/>
          </w:tcPr>
          <w:p w:rsidR="00AA705C" w:rsidRPr="00475BE8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ANAGING MY LEARNING</w:t>
            </w:r>
          </w:p>
        </w:tc>
        <w:tc>
          <w:tcPr>
            <w:tcW w:w="1323" w:type="dxa"/>
          </w:tcPr>
          <w:p w:rsidR="00AA705C" w:rsidRPr="00475BE8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lways</w:t>
            </w:r>
          </w:p>
        </w:tc>
        <w:tc>
          <w:tcPr>
            <w:tcW w:w="1345" w:type="dxa"/>
          </w:tcPr>
          <w:p w:rsidR="00AA705C" w:rsidRPr="00475BE8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sually</w:t>
            </w:r>
          </w:p>
        </w:tc>
        <w:tc>
          <w:tcPr>
            <w:tcW w:w="1459" w:type="dxa"/>
          </w:tcPr>
          <w:p w:rsidR="00AA705C" w:rsidRPr="00475BE8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metimes</w:t>
            </w:r>
          </w:p>
        </w:tc>
        <w:tc>
          <w:tcPr>
            <w:tcW w:w="1349" w:type="dxa"/>
          </w:tcPr>
          <w:p w:rsidR="00AA705C" w:rsidRPr="00475BE8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arely</w:t>
            </w:r>
          </w:p>
        </w:tc>
        <w:tc>
          <w:tcPr>
            <w:tcW w:w="1253" w:type="dxa"/>
          </w:tcPr>
          <w:p w:rsidR="00AA705C" w:rsidRPr="00475BE8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ever</w:t>
            </w:r>
          </w:p>
        </w:tc>
      </w:tr>
      <w:tr w:rsidR="00AA705C" w:rsidTr="00AA705C">
        <w:tc>
          <w:tcPr>
            <w:tcW w:w="2513" w:type="dxa"/>
          </w:tcPr>
          <w:p w:rsidR="00AA705C" w:rsidRPr="00C23CE9" w:rsidRDefault="00AA705C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It is important to me to meet deadlines.</w:t>
            </w:r>
          </w:p>
        </w:tc>
        <w:tc>
          <w:tcPr>
            <w:tcW w:w="1323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59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9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3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AA705C">
        <w:tc>
          <w:tcPr>
            <w:tcW w:w="2513" w:type="dxa"/>
          </w:tcPr>
          <w:p w:rsidR="00AA705C" w:rsidRPr="00C23CE9" w:rsidRDefault="00AA705C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I thoroughly prepare for all assessment items.</w:t>
            </w:r>
          </w:p>
        </w:tc>
        <w:tc>
          <w:tcPr>
            <w:tcW w:w="1323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59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9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3" w:type="dxa"/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AA705C">
        <w:tc>
          <w:tcPr>
            <w:tcW w:w="2513" w:type="dxa"/>
            <w:tcBorders>
              <w:bottom w:val="single" w:sz="4" w:space="0" w:color="000000" w:themeColor="text1"/>
            </w:tcBorders>
          </w:tcPr>
          <w:p w:rsidR="00AA705C" w:rsidRPr="00C23CE9" w:rsidRDefault="00AA705C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I regularly use ICT as a necessary tool in learning.</w:t>
            </w:r>
          </w:p>
        </w:tc>
        <w:tc>
          <w:tcPr>
            <w:tcW w:w="1323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5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9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3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705C" w:rsidTr="00AA705C">
        <w:tc>
          <w:tcPr>
            <w:tcW w:w="2513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I manage my other commitments so they do not interfere with my learning.</w:t>
            </w:r>
          </w:p>
        </w:tc>
        <w:tc>
          <w:tcPr>
            <w:tcW w:w="1323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5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459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349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253" w:type="dxa"/>
            <w:tcBorders>
              <w:bottom w:val="single" w:sz="4" w:space="0" w:color="000000" w:themeColor="text1"/>
            </w:tcBorders>
          </w:tcPr>
          <w:p w:rsidR="00AA705C" w:rsidRDefault="00AA705C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93177" w:rsidTr="00C730DD">
        <w:tc>
          <w:tcPr>
            <w:tcW w:w="9242" w:type="dxa"/>
            <w:gridSpan w:val="6"/>
          </w:tcPr>
          <w:p w:rsidR="00AD7E7F" w:rsidRDefault="00AD7E7F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Give one example related  where you have demonstrated this quality in sport or through school:</w:t>
            </w:r>
          </w:p>
          <w:p w:rsidR="00A93177" w:rsidRDefault="00A93177" w:rsidP="00AD7E7F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93177" w:rsidTr="00C730DD">
        <w:tc>
          <w:tcPr>
            <w:tcW w:w="9242" w:type="dxa"/>
            <w:gridSpan w:val="6"/>
          </w:tcPr>
          <w:p w:rsidR="00A93177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93177" w:rsidTr="00C730DD">
        <w:tc>
          <w:tcPr>
            <w:tcW w:w="9242" w:type="dxa"/>
            <w:gridSpan w:val="6"/>
          </w:tcPr>
          <w:p w:rsidR="00A93177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93177" w:rsidTr="00C730DD">
        <w:tc>
          <w:tcPr>
            <w:tcW w:w="9242" w:type="dxa"/>
            <w:gridSpan w:val="6"/>
          </w:tcPr>
          <w:p w:rsidR="00A93177" w:rsidRDefault="00A93177" w:rsidP="00C730DD">
            <w:pPr>
              <w:tabs>
                <w:tab w:val="right" w:pos="1985"/>
                <w:tab w:val="left" w:pos="2268"/>
                <w:tab w:val="right" w:pos="9781"/>
              </w:tabs>
              <w:spacing w:before="60" w:after="12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udent Signature:________________________________________________________________</w:t>
      </w: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rent Signature:_________________________________________________________________</w:t>
      </w:r>
    </w:p>
    <w:p w:rsidR="002A0E54" w:rsidRDefault="002A0E54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6A17CB" w:rsidRDefault="006A17CB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57B2A">
        <w:rPr>
          <w:rFonts w:ascii="Times New Roman" w:hAnsi="Times New Roman" w:cs="Times New Roman"/>
          <w:bCs/>
          <w:sz w:val="20"/>
          <w:szCs w:val="20"/>
        </w:rPr>
        <w:t>Date:   _____________________________</w:t>
      </w:r>
    </w:p>
    <w:p w:rsidR="00057B2A" w:rsidRPr="006B3219" w:rsidRDefault="00A912DE" w:rsidP="002A0E54">
      <w:pPr>
        <w:tabs>
          <w:tab w:val="right" w:pos="1985"/>
          <w:tab w:val="left" w:pos="2268"/>
          <w:tab w:val="right" w:pos="9781"/>
        </w:tabs>
        <w:spacing w:before="60" w:after="120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6B3219">
        <w:rPr>
          <w:rFonts w:ascii="Times New Roman" w:hAnsi="Times New Roman" w:cs="Times New Roman"/>
          <w:b/>
          <w:bCs/>
          <w:i/>
          <w:sz w:val="20"/>
          <w:szCs w:val="20"/>
        </w:rPr>
        <w:t>Return form to Mr Kelly</w:t>
      </w:r>
      <w:r w:rsidR="002D65AC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by Friday 21</w:t>
      </w:r>
      <w:r w:rsidR="002D65AC" w:rsidRPr="002D65AC">
        <w:rPr>
          <w:rFonts w:ascii="Times New Roman" w:hAnsi="Times New Roman" w:cs="Times New Roman"/>
          <w:b/>
          <w:bCs/>
          <w:i/>
          <w:sz w:val="20"/>
          <w:szCs w:val="20"/>
          <w:vertAlign w:val="superscript"/>
        </w:rPr>
        <w:t>st</w:t>
      </w:r>
      <w:r w:rsidR="002D65AC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6B3219" w:rsidRPr="006B3219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ugust</w:t>
      </w:r>
    </w:p>
    <w:sectPr w:rsidR="00057B2A" w:rsidRPr="006B3219" w:rsidSect="00C730DD">
      <w:footerReference w:type="default" r:id="rId6"/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A9F" w:rsidRDefault="00E92A9F" w:rsidP="00064825">
      <w:pPr>
        <w:spacing w:after="0" w:line="240" w:lineRule="auto"/>
      </w:pPr>
      <w:r>
        <w:separator/>
      </w:r>
    </w:p>
  </w:endnote>
  <w:endnote w:type="continuationSeparator" w:id="0">
    <w:p w:rsidR="00E92A9F" w:rsidRDefault="00E92A9F" w:rsidP="00064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2BD8" w:rsidRDefault="00C92BD8">
    <w:pPr>
      <w:pStyle w:val="Footer"/>
      <w:jc w:val="right"/>
    </w:pPr>
  </w:p>
  <w:p w:rsidR="00C92BD8" w:rsidRDefault="00C92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A9F" w:rsidRDefault="00E92A9F" w:rsidP="00064825">
      <w:pPr>
        <w:spacing w:after="0" w:line="240" w:lineRule="auto"/>
      </w:pPr>
      <w:r>
        <w:separator/>
      </w:r>
    </w:p>
  </w:footnote>
  <w:footnote w:type="continuationSeparator" w:id="0">
    <w:p w:rsidR="00E92A9F" w:rsidRDefault="00E92A9F" w:rsidP="000648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zc1NjEytDA0MDZV0lEKTi0uzszPAykwrAUA3u2mzSwAAAA="/>
  </w:docVars>
  <w:rsids>
    <w:rsidRoot w:val="002A0E54"/>
    <w:rsid w:val="00010564"/>
    <w:rsid w:val="000312DF"/>
    <w:rsid w:val="00057B2A"/>
    <w:rsid w:val="00060A95"/>
    <w:rsid w:val="00061EF7"/>
    <w:rsid w:val="00064825"/>
    <w:rsid w:val="000A01A8"/>
    <w:rsid w:val="000E7740"/>
    <w:rsid w:val="001117F9"/>
    <w:rsid w:val="00143B50"/>
    <w:rsid w:val="00170D5C"/>
    <w:rsid w:val="00235A73"/>
    <w:rsid w:val="002376F4"/>
    <w:rsid w:val="002A0E54"/>
    <w:rsid w:val="002D65AC"/>
    <w:rsid w:val="003157A1"/>
    <w:rsid w:val="003408E5"/>
    <w:rsid w:val="003F0DA9"/>
    <w:rsid w:val="00422AD0"/>
    <w:rsid w:val="004830FE"/>
    <w:rsid w:val="004D39F9"/>
    <w:rsid w:val="004E692C"/>
    <w:rsid w:val="00546B4F"/>
    <w:rsid w:val="006229C0"/>
    <w:rsid w:val="006A17CB"/>
    <w:rsid w:val="006B3219"/>
    <w:rsid w:val="007052A1"/>
    <w:rsid w:val="007419EA"/>
    <w:rsid w:val="00864D7A"/>
    <w:rsid w:val="008C453E"/>
    <w:rsid w:val="008D3DBC"/>
    <w:rsid w:val="008F6724"/>
    <w:rsid w:val="00932785"/>
    <w:rsid w:val="00947B9B"/>
    <w:rsid w:val="00953116"/>
    <w:rsid w:val="00963DE1"/>
    <w:rsid w:val="009C65D4"/>
    <w:rsid w:val="009E19CB"/>
    <w:rsid w:val="00A0707C"/>
    <w:rsid w:val="00A75F30"/>
    <w:rsid w:val="00A77B31"/>
    <w:rsid w:val="00A842B6"/>
    <w:rsid w:val="00A912DE"/>
    <w:rsid w:val="00A93177"/>
    <w:rsid w:val="00AA6EB1"/>
    <w:rsid w:val="00AA705C"/>
    <w:rsid w:val="00AD7E7F"/>
    <w:rsid w:val="00B02B66"/>
    <w:rsid w:val="00B07256"/>
    <w:rsid w:val="00B6654E"/>
    <w:rsid w:val="00B6694B"/>
    <w:rsid w:val="00B733FB"/>
    <w:rsid w:val="00B83097"/>
    <w:rsid w:val="00B97D76"/>
    <w:rsid w:val="00C0654E"/>
    <w:rsid w:val="00C231BC"/>
    <w:rsid w:val="00C257EE"/>
    <w:rsid w:val="00C330C1"/>
    <w:rsid w:val="00C730DD"/>
    <w:rsid w:val="00C92BD8"/>
    <w:rsid w:val="00D01AE7"/>
    <w:rsid w:val="00D03A29"/>
    <w:rsid w:val="00D6322F"/>
    <w:rsid w:val="00D93683"/>
    <w:rsid w:val="00DD63E6"/>
    <w:rsid w:val="00E45F6C"/>
    <w:rsid w:val="00E83A29"/>
    <w:rsid w:val="00E92A9F"/>
    <w:rsid w:val="00E944E4"/>
    <w:rsid w:val="00ED7B6D"/>
    <w:rsid w:val="00F02011"/>
    <w:rsid w:val="00F25C6C"/>
    <w:rsid w:val="00F26EC6"/>
    <w:rsid w:val="00F56673"/>
    <w:rsid w:val="00F5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40BC16-6C5F-4170-BA2E-A11A6CEE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A0E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E54"/>
  </w:style>
  <w:style w:type="table" w:styleId="TableGrid">
    <w:name w:val="Table Grid"/>
    <w:basedOn w:val="TableNormal"/>
    <w:uiPriority w:val="59"/>
    <w:rsid w:val="002A0E5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C65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5D4"/>
  </w:style>
  <w:style w:type="paragraph" w:styleId="BalloonText">
    <w:name w:val="Balloon Text"/>
    <w:basedOn w:val="Normal"/>
    <w:link w:val="BalloonTextChar"/>
    <w:uiPriority w:val="99"/>
    <w:semiHidden/>
    <w:unhideWhenUsed/>
    <w:rsid w:val="009C65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5D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2B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7</Words>
  <Characters>2538</Characters>
  <Application>Microsoft Office Word</Application>
  <DocSecurity>0</DocSecurity>
  <Lines>5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1831375</dc:creator>
  <cp:lastModifiedBy>Dyson, Jared J</cp:lastModifiedBy>
  <cp:revision>2</cp:revision>
  <cp:lastPrinted>2018-07-25T00:48:00Z</cp:lastPrinted>
  <dcterms:created xsi:type="dcterms:W3CDTF">2020-07-21T03:59:00Z</dcterms:created>
  <dcterms:modified xsi:type="dcterms:W3CDTF">2020-07-21T03:59:00Z</dcterms:modified>
</cp:coreProperties>
</file>